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sdt>
      <w:sdtPr>
        <w:rPr>
          <w:color w:val="4472C4" w:themeColor="accent1"/>
        </w:rPr>
        <w:id w:val="-1702775680"/>
        <w:docPartObj>
          <w:docPartGallery w:val="Cover Pages"/>
          <w:docPartUnique/>
        </w:docPartObj>
      </w:sdtPr>
      <w:sdtEndPr>
        <w:rPr>
          <w:rFonts w:eastAsiaTheme="minorHAnsi"/>
          <w:noProof/>
          <w:color w:val="auto"/>
          <w:lang w:val="en-GB"/>
        </w:rPr>
      </w:sdtEndPr>
      <w:sdtContent>
        <w:p w:rsidR="00C40822" w:rsidRDefault="00C40822">
          <w:pPr>
            <w:pStyle w:val="NoSpacing"/>
            <w:spacing w:before="1540" w:after="24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w:drawing>
              <wp:inline distT="0" distB="0" distL="0" distR="0">
                <wp:extent cx="1417320" cy="750898"/>
                <wp:effectExtent l="0" t="0" r="0" b="0"/>
                <wp:docPr id="143" name="Picture 14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3" name="t55.png"/>
                        <pic:cNvPicPr/>
                      </pic:nvPicPr>
                      <pic:blipFill>
                        <a:blip r:embed="rId6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417320" cy="750898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  <w:sdt>
          <w:sdtPr>
            <w:rPr>
              <w:rFonts w:asciiTheme="majorHAnsi" w:eastAsiaTheme="majorEastAsia" w:hAnsiTheme="majorHAnsi" w:cstheme="majorBidi"/>
              <w:caps/>
              <w:color w:val="4472C4" w:themeColor="accent1"/>
              <w:sz w:val="72"/>
              <w:szCs w:val="72"/>
            </w:rPr>
            <w:alias w:val="Title"/>
            <w:tag w:val=""/>
            <w:id w:val="1735040861"/>
            <w:placeholder>
              <w:docPart w:val="911D74A53C8048878198B2A745CB04FA"/>
            </w:placeholder>
            <w:dataBinding w:prefixMappings="xmlns:ns0='http://purl.org/dc/elements/1.1/' xmlns:ns1='http://schemas.openxmlformats.org/package/2006/metadata/core-properties' " w:xpath="/ns1:coreProperties[1]/ns0:title[1]" w:storeItemID="{6C3C8BC8-F283-45AE-878A-BAB7291924A1}"/>
            <w:text/>
          </w:sdtPr>
          <w:sdtEndPr>
            <w:rPr>
              <w:sz w:val="80"/>
              <w:szCs w:val="80"/>
            </w:rPr>
          </w:sdtEndPr>
          <w:sdtContent>
            <w:p w:rsidR="00C40822" w:rsidRPr="00C40822" w:rsidRDefault="00C40822" w:rsidP="00C40822">
              <w:pPr>
                <w:pStyle w:val="NoSpacing"/>
                <w:pBdr>
                  <w:top w:val="single" w:sz="6" w:space="6" w:color="4472C4" w:themeColor="accent1"/>
                  <w:bottom w:val="single" w:sz="6" w:space="6" w:color="4472C4" w:themeColor="accent1"/>
                </w:pBdr>
                <w:spacing w:after="240"/>
                <w:jc w:val="center"/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80"/>
                  <w:szCs w:val="80"/>
                </w:rPr>
              </w:pPr>
              <w:r>
                <w:rPr>
                  <w:rFonts w:asciiTheme="majorHAnsi" w:eastAsiaTheme="majorEastAsia" w:hAnsiTheme="majorHAnsi" w:cstheme="majorBidi"/>
                  <w:caps/>
                  <w:color w:val="4472C4" w:themeColor="accent1"/>
                  <w:sz w:val="72"/>
                  <w:szCs w:val="72"/>
                </w:rPr>
                <w:t xml:space="preserve">ASSESSMENT NO 5 </w:t>
              </w:r>
            </w:p>
          </w:sdtContent>
        </w:sdt>
        <w:p w:rsidR="00C40822" w:rsidRDefault="00C40822">
          <w:pPr>
            <w:pStyle w:val="NoSpacing"/>
            <w:spacing w:before="480"/>
            <w:jc w:val="center"/>
            <w:rPr>
              <w:color w:val="4472C4" w:themeColor="accent1"/>
            </w:rPr>
          </w:pPr>
          <w:r>
            <w:rPr>
              <w:noProof/>
              <w:color w:val="4472C4" w:themeColor="accent1"/>
            </w:rPr>
            <mc:AlternateContent>
              <mc:Choice Requires="wps">
                <w:drawing>
                  <wp:anchor distT="0" distB="0" distL="114300" distR="114300" simplePos="0" relativeHeight="251659264" behindDoc="0" locked="0" layoutInCell="1" allowOverlap="1">
                    <wp:simplePos x="0" y="0"/>
                    <wp:positionH relativeFrom="margin">
                      <wp:align>center</wp:align>
                    </wp:positionH>
                    <mc:AlternateContent>
                      <mc:Choice Requires="wp14">
                        <wp:positionV relativeFrom="page">
                          <wp14:pctPosVOffset>85000</wp14:pctPosVOffset>
                        </wp:positionV>
                      </mc:Choice>
                      <mc:Fallback>
                        <wp:positionV relativeFrom="page">
                          <wp:posOffset>9088120</wp:posOffset>
                        </wp:positionV>
                      </mc:Fallback>
                    </mc:AlternateContent>
                    <wp:extent cx="6553200" cy="557784"/>
                    <wp:effectExtent l="0" t="0" r="0" b="12700"/>
                    <wp:wrapNone/>
                    <wp:docPr id="142" name="Text Box 142"/>
                    <wp:cNvGraphicFramePr/>
                    <a:graphic xmlns:a="http://schemas.openxmlformats.org/drawingml/2006/main">
                      <a:graphicData uri="http://schemas.microsoft.com/office/word/2010/wordprocessingShape">
                        <wps:wsp>
                          <wps:cNvSpPr txBox="1"/>
                          <wps:spPr>
                            <a:xfrm>
                              <a:off x="0" y="0"/>
                              <a:ext cx="6553200" cy="557784"/>
                            </a:xfrm>
                            <a:prstGeom prst="rect">
                              <a:avLst/>
                            </a:prstGeom>
                            <a:noFill/>
                            <a:ln w="6350">
                              <a:noFill/>
                            </a:ln>
                            <a:effectLst/>
                          </wps:spPr>
                          <wps:style>
                            <a:lnRef idx="0">
                              <a:schemeClr val="accent1"/>
                            </a:lnRef>
                            <a:fillRef idx="0">
                              <a:schemeClr val="accent1"/>
                            </a:fillRef>
                            <a:effectRef idx="0">
                              <a:schemeClr val="accent1"/>
                            </a:effectRef>
                            <a:fontRef idx="minor">
                              <a:schemeClr val="dk1"/>
                            </a:fontRef>
                          </wps:style>
                          <wps:txbx>
                            <w:txbxContent>
                              <w:sdt>
                                <w:sdtPr>
                                  <w:rPr>
                                    <w:caps/>
                                    <w:color w:val="4472C4" w:themeColor="accent1"/>
                                    <w:sz w:val="28"/>
                                    <w:szCs w:val="28"/>
                                  </w:rPr>
                                  <w:alias w:val="Date"/>
                                  <w:tag w:val=""/>
                                  <w:id w:val="197127006"/>
                                  <w:dataBinding w:prefixMappings="xmlns:ns0='http://schemas.microsoft.com/office/2006/coverPageProps' " w:xpath="/ns0:CoverPageProperties[1]/ns0:PublishDate[1]" w:storeItemID="{55AF091B-3C7A-41E3-B477-F2FDAA23CFDA}"/>
                                  <w:date w:fullDate="2024-03-23T00:00:00Z">
                                    <w:dateFormat w:val="MMMM d, yyyy"/>
                                    <w:lid w:val="en-US"/>
                                    <w:storeMappedDataAs w:val="dateTime"/>
                                    <w:calendar w:val="gregorian"/>
                                  </w:date>
                                </w:sdtPr>
                                <w:sdtContent>
                                  <w:p w:rsidR="00C40822" w:rsidRDefault="00C40822">
                                    <w:pPr>
                                      <w:pStyle w:val="NoSpacing"/>
                                      <w:spacing w:after="40"/>
                                      <w:jc w:val="center"/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</w:pPr>
                                    <w:r>
                                      <w:rPr>
                                        <w:caps/>
                                        <w:color w:val="4472C4" w:themeColor="accent1"/>
                                        <w:sz w:val="28"/>
                                        <w:szCs w:val="28"/>
                                      </w:rPr>
                                      <w:t>DATE - March 23/03/ 2024</w:t>
                                    </w:r>
                                  </w:p>
                                </w:sdtContent>
                              </w:sdt>
                              <w:p w:rsidR="00C40822" w:rsidRDefault="00C40822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aps/>
                                      <w:color w:val="4472C4" w:themeColor="accent1"/>
                                    </w:rPr>
                                    <w:alias w:val="Company"/>
                                    <w:tag w:val=""/>
                                    <w:id w:val="1390145197"/>
      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      <w:text/>
                                  </w:sdtPr>
                                  <w:sdtContent>
                                    <w:r>
                                      <w:rPr>
                                        <w:caps/>
                                        <w:color w:val="4472C4" w:themeColor="accent1"/>
                                      </w:rPr>
                                      <w:t xml:space="preserve">PRESENTED BY – AKSHITA TIWARI </w:t>
                                    </w:r>
                                  </w:sdtContent>
                                </w:sdt>
                              </w:p>
                              <w:p w:rsidR="00C40822" w:rsidRDefault="00C40822">
                                <w:pPr>
                                  <w:pStyle w:val="NoSpacing"/>
                                  <w:jc w:val="center"/>
                                  <w:rPr>
                                    <w:color w:val="4472C4" w:themeColor="accent1"/>
                                  </w:rPr>
                                </w:pPr>
                                <w:sdt>
                                  <w:sdtPr>
                                    <w:rPr>
                                      <w:color w:val="4472C4" w:themeColor="accent1"/>
                                    </w:rPr>
                                    <w:alias w:val="Address"/>
                                    <w:tag w:val=""/>
                                    <w:id w:val="-726379553"/>
      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      <w:text/>
                                  </w:sdtPr>
                                  <w:sdtContent>
                                    <w:r>
                                      <w:rPr>
                                        <w:color w:val="4472C4" w:themeColor="accent1"/>
                                      </w:rPr>
                                      <w:t xml:space="preserve">SUBMITTED TO – SHAZIA UMAR </w:t>
                                    </w:r>
                                  </w:sdtContent>
                                </w:sdt>
                              </w:p>
                            </w:txbxContent>
                          </wps:txbx>
                          <wps:bodyPr rot="0" spcFirstLastPara="0" vertOverflow="overflow" horzOverflow="overflow" vert="horz" wrap="square" lIns="0" tIns="0" rIns="0" bIns="0" numCol="1" spcCol="0" rtlCol="0" fromWordArt="0" anchor="b" anchorCtr="0" forceAA="0" compatLnSpc="1">
                            <a:prstTxWarp prst="textNoShape">
                              <a:avLst/>
                            </a:prstTxWarp>
                            <a:spAutoFit/>
                          </wps:bodyPr>
                        </wps:wsp>
                      </a:graphicData>
                    </a:graphic>
                    <wp14:sizeRelH relativeFrom="margin">
                      <wp14:pctWidth>100000</wp14:pctWidth>
                    </wp14:sizeRelH>
                    <wp14:sizeRelV relativeFrom="margin">
                      <wp14:pctHeight>0</wp14:pctHeight>
                    </wp14:sizeRelV>
                  </wp:anchor>
                </w:drawing>
              </mc:Choice>
              <mc:Fallback>
                <w:pict>
                  <v:shapetype id="_x0000_t202" coordsize="21600,21600" o:spt="202" path="m,l,21600r21600,l21600,xe">
                    <v:stroke joinstyle="miter"/>
                    <v:path gradientshapeok="t" o:connecttype="rect"/>
                  </v:shapetype>
                  <v:shape id="Text Box 142" o:spid="_x0000_s1026" type="#_x0000_t202" style="position:absolute;left:0;text-align:left;margin-left:0;margin-top:0;width:516pt;height:43.9pt;z-index:251659264;visibility:visible;mso-wrap-style:square;mso-width-percent:1000;mso-height-percent:0;mso-top-percent:850;mso-wrap-distance-left:9pt;mso-wrap-distance-top:0;mso-wrap-distance-right:9pt;mso-wrap-distance-bottom:0;mso-position-horizontal:center;mso-position-horizontal-relative:margin;mso-position-vertical-relative:page;mso-width-percent:1000;mso-height-percent:0;mso-top-percent:850;mso-width-relative:margin;mso-height-relative:margin;v-text-anchor:bottom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" filled="f" stroked="f" strokeweight=".5pt">
                    <v:textbox style="mso-fit-shape-to-text:t" inset="0,0,0,0">
                      <w:txbxContent>
                        <w:sdt>
                          <w:sdtPr>
                            <w:rPr>
                              <w:caps/>
                              <w:color w:val="4472C4" w:themeColor="accent1"/>
                              <w:sz w:val="28"/>
                              <w:szCs w:val="28"/>
                            </w:rPr>
                            <w:alias w:val="Date"/>
                            <w:tag w:val=""/>
                            <w:id w:val="197127006"/>
                            <w:dataBinding w:prefixMappings="xmlns:ns0='http://schemas.microsoft.com/office/2006/coverPageProps' " w:xpath="/ns0:CoverPageProperties[1]/ns0:PublishDate[1]" w:storeItemID="{55AF091B-3C7A-41E3-B477-F2FDAA23CFDA}"/>
                            <w:date w:fullDate="2024-03-23T00:00:00Z">
                              <w:dateFormat w:val="MMMM d, yyyy"/>
                              <w:lid w:val="en-US"/>
                              <w:storeMappedDataAs w:val="dateTime"/>
                              <w:calendar w:val="gregorian"/>
                            </w:date>
                          </w:sdtPr>
                          <w:sdtContent>
                            <w:p w:rsidR="00C40822" w:rsidRDefault="00C40822">
                              <w:pPr>
                                <w:pStyle w:val="NoSpacing"/>
                                <w:spacing w:after="40"/>
                                <w:jc w:val="center"/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</w:pPr>
                              <w:r>
                                <w:rPr>
                                  <w:caps/>
                                  <w:color w:val="4472C4" w:themeColor="accent1"/>
                                  <w:sz w:val="28"/>
                                  <w:szCs w:val="28"/>
                                </w:rPr>
                                <w:t>DATE - March 23/03/ 2024</w:t>
                              </w:r>
                            </w:p>
                          </w:sdtContent>
                        </w:sdt>
                        <w:p w:rsidR="00C40822" w:rsidRDefault="00C40822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aps/>
                                <w:color w:val="4472C4" w:themeColor="accent1"/>
                              </w:rPr>
                              <w:alias w:val="Company"/>
                              <w:tag w:val=""/>
                              <w:id w:val="1390145197"/>
                              <w:dataBinding w:prefixMappings="xmlns:ns0='http://schemas.openxmlformats.org/officeDocument/2006/extended-properties' " w:xpath="/ns0:Properties[1]/ns0:Company[1]" w:storeItemID="{6668398D-A668-4E3E-A5EB-62B293D839F1}"/>
                              <w:text/>
                            </w:sdtPr>
                            <w:sdtContent>
                              <w:r>
                                <w:rPr>
                                  <w:caps/>
                                  <w:color w:val="4472C4" w:themeColor="accent1"/>
                                </w:rPr>
                                <w:t xml:space="preserve">PRESENTED BY – AKSHITA TIWARI </w:t>
                              </w:r>
                            </w:sdtContent>
                          </w:sdt>
                        </w:p>
                        <w:p w:rsidR="00C40822" w:rsidRDefault="00C40822">
                          <w:pPr>
                            <w:pStyle w:val="NoSpacing"/>
                            <w:jc w:val="center"/>
                            <w:rPr>
                              <w:color w:val="4472C4" w:themeColor="accent1"/>
                            </w:rPr>
                          </w:pPr>
                          <w:sdt>
                            <w:sdtPr>
                              <w:rPr>
                                <w:color w:val="4472C4" w:themeColor="accent1"/>
                              </w:rPr>
                              <w:alias w:val="Address"/>
                              <w:tag w:val=""/>
                              <w:id w:val="-726379553"/>
                              <w:dataBinding w:prefixMappings="xmlns:ns0='http://schemas.microsoft.com/office/2006/coverPageProps' " w:xpath="/ns0:CoverPageProperties[1]/ns0:CompanyAddress[1]" w:storeItemID="{55AF091B-3C7A-41E3-B477-F2FDAA23CFDA}"/>
                              <w:text/>
                            </w:sdtPr>
                            <w:sdtContent>
                              <w:r>
                                <w:rPr>
                                  <w:color w:val="4472C4" w:themeColor="accent1"/>
                                </w:rPr>
                                <w:t xml:space="preserve">SUBMITTED TO – SHAZIA UMAR </w:t>
                              </w:r>
                            </w:sdtContent>
                          </w:sdt>
                        </w:p>
                      </w:txbxContent>
                    </v:textbox>
                    <w10:wrap anchorx="margin" anchory="page"/>
                  </v:shape>
                </w:pict>
              </mc:Fallback>
            </mc:AlternateContent>
          </w:r>
          <w:r>
            <w:rPr>
              <w:noProof/>
              <w:color w:val="4472C4" w:themeColor="accent1"/>
            </w:rPr>
            <w:drawing>
              <wp:inline distT="0" distB="0" distL="0" distR="0">
                <wp:extent cx="758952" cy="478932"/>
                <wp:effectExtent l="0" t="0" r="3175" b="0"/>
                <wp:docPr id="144" name="Picture 144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9" name="roco bottom.png"/>
                        <pic:cNvPicPr/>
                      </pic:nvPicPr>
                      <pic:blipFill>
                        <a:blip r:embed="rId7" cstate="print">
                          <a:duotone>
                            <a:schemeClr val="accent1">
                              <a:shade val="45000"/>
                              <a:satMod val="135000"/>
                            </a:schemeClr>
                            <a:prstClr val="white"/>
                          </a:duotone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758952" cy="478932"/>
                        </a:xfrm>
                        <a:prstGeom prst="rect">
                          <a:avLst/>
                        </a:prstGeom>
                      </pic:spPr>
                    </pic:pic>
                  </a:graphicData>
                </a:graphic>
              </wp:inline>
            </w:drawing>
          </w:r>
        </w:p>
        <w:p w:rsidR="00C40822" w:rsidRDefault="00C40822">
          <w:pPr>
            <w:rPr>
              <w:noProof/>
            </w:rPr>
          </w:pPr>
          <w:r>
            <w:rPr>
              <w:noProof/>
            </w:rPr>
            <w:br w:type="page"/>
          </w:r>
        </w:p>
        <w:bookmarkStart w:id="0" w:name="_GoBack" w:displacedByCustomXml="next"/>
        <w:bookmarkEnd w:id="0" w:displacedByCustomXml="next"/>
      </w:sdtContent>
    </w:sdt>
    <w:p w:rsidR="00C7348D" w:rsidRPr="00C7348D" w:rsidRDefault="00C7348D" w:rsidP="00C7348D">
      <w:pPr>
        <w:spacing w:after="240" w:line="240" w:lineRule="auto"/>
        <w:rPr>
          <w:rFonts w:ascii="Times New Roman" w:eastAsia="Times New Roman" w:hAnsi="Times New Roman" w:cs="Times New Roman"/>
          <w:color w:val="FFFFFF"/>
          <w:sz w:val="24"/>
          <w:szCs w:val="24"/>
          <w:lang w:eastAsia="en-GB" w:bidi="hi-IN"/>
        </w:rPr>
      </w:pPr>
    </w:p>
    <w:p w:rsidR="00C7348D" w:rsidRPr="00C7348D" w:rsidRDefault="00C7348D" w:rsidP="00C7348D">
      <w:pPr>
        <w:pStyle w:val="ListParagraph"/>
        <w:numPr>
          <w:ilvl w:val="0"/>
          <w:numId w:val="1"/>
        </w:num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Why is statistics important in data science? </w:t>
      </w: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It makes data collection more efficient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It helps in creating beautiful data visualizations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 xml:space="preserve">c. It provides the tools to </w:t>
      </w:r>
      <w:proofErr w:type="spellStart"/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analyze</w:t>
      </w:r>
      <w:proofErr w:type="spellEnd"/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 xml:space="preserve">, interpret, and draw insights </w:t>
      </w:r>
      <w:r w:rsidRPr="00C7348D"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from data.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It is essential for designing machine learning algorithms.</w:t>
      </w: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2. What is the primary role of statistics in data science? </w:t>
      </w: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Data collection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Data visualization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Data analysis and interpretation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Data storage</w:t>
      </w: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3. In the context of data science, why is it important to understand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statistics? </w:t>
      </w: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It simplifies data collection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It enables effective data visualization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It forms the foundation for data analysis and decision-making.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It automates data processing.</w:t>
      </w: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4. Which of the following is a practical application of statistics in data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science?</w:t>
      </w: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Designing user interface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Identifying software bug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 xml:space="preserve">c. Predictive </w:t>
      </w:r>
      <w:proofErr w:type="spellStart"/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modeling</w:t>
      </w:r>
      <w:proofErr w:type="spellEnd"/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 xml:space="preserve"> and forecasting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Developing mobile apps</w:t>
      </w: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5. In data science, statistics is crucial for: </w:t>
      </w:r>
    </w:p>
    <w:p w:rsidR="004D746B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Enhancing data visualization aesthetics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Simplifying data collection processes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 xml:space="preserve">c. </w:t>
      </w:r>
      <w:proofErr w:type="spellStart"/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Analyzing</w:t>
      </w:r>
      <w:proofErr w:type="spellEnd"/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, interpreting, and drawing insights from data.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Reducing the need for data storage.</w:t>
      </w:r>
    </w:p>
    <w:p w:rsidR="004D746B" w:rsidRDefault="004D746B">
      <w:pPr>
        <w:rPr>
          <w:rFonts w:ascii="Arial" w:eastAsia="Times New Roman" w:hAnsi="Arial" w:cs="Arial"/>
          <w:sz w:val="27"/>
          <w:szCs w:val="27"/>
          <w:lang w:eastAsia="en-GB" w:bidi="hi-IN"/>
        </w:rPr>
      </w:pPr>
      <w:r>
        <w:rPr>
          <w:rFonts w:ascii="Arial" w:eastAsia="Times New Roman" w:hAnsi="Arial" w:cs="Arial"/>
          <w:sz w:val="27"/>
          <w:szCs w:val="27"/>
          <w:lang w:eastAsia="en-GB" w:bidi="hi-IN"/>
        </w:rPr>
        <w:br w:type="page"/>
      </w: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6. How does statistical analysis contribute to data-driven decision-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making in business? </w:t>
      </w: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By replacing human judgment entirely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By eliminating uncertainty from decision-making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By providing evidence-based insights for informed choices.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By reducing the need for data collection.</w:t>
      </w: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7. Which of the following is an example of the practical significance of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statistics in data science? </w:t>
      </w: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Designing website layout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Calculating the number of website visitor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Predicting customer churn based on historical data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Creating engaging marketing slogans</w:t>
      </w:r>
    </w:p>
    <w:p w:rsidR="00C7348D" w:rsidRDefault="00C7348D" w:rsidP="00C7348D">
      <w:pPr>
        <w:spacing w:line="240" w:lineRule="auto"/>
        <w:ind w:left="360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8. Which of the following is an example of ordinal data? </w:t>
      </w:r>
    </w:p>
    <w:p w:rsidR="00C7348D" w:rsidRDefault="00C7348D" w:rsidP="00C7348D">
      <w:p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The temperature in degrees Celsiu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The gender of survey respondent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Customer ratings on a 5-star scale</w:t>
      </w:r>
    </w:p>
    <w:p w:rsidR="00C7348D" w:rsidRPr="00C7348D" w:rsidRDefault="00C7348D" w:rsidP="00C7348D">
      <w:pPr>
        <w:spacing w:line="240" w:lineRule="auto"/>
        <w:ind w:left="360"/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</w:pP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The number of cars in a parking lot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9. A researcher wants to classify survey responses into categories with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no specific order. Which measurement scale is most appropriate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a. Nominal scale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Ordinal scale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. Interval scale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Ratio scale</w:t>
      </w:r>
    </w:p>
    <w:p w:rsidR="002F6AC6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10. Which type of data consists of distinct categories or label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with no inherent order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a. Categorical data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Numerical data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. Ordinal data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Interval data</w:t>
      </w:r>
    </w:p>
    <w:p w:rsidR="002F6AC6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lastRenderedPageBreak/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11. What distinguishes ordinal data from other types of data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It consists of numerical values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It has a meaningful zero point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It involves ranked categories with varying intervals.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It lacks any order or ranking.</w:t>
      </w:r>
    </w:p>
    <w:p w:rsidR="002F6AC6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12. Which measurement scale includes categories with a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meaningful order but inconsistent intervals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Nominal scale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Ordinal scale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Interval scale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Ratio scale</w:t>
      </w:r>
    </w:p>
    <w:p w:rsidR="002F6AC6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13. If you have data consisting of "Yes" or "No" responses, what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type of data is this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a. Categorical data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Numerical data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. Ordinal data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Interval data</w:t>
      </w:r>
    </w:p>
    <w:p w:rsidR="002F6AC6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14. Which measurement scale has categories with a meaningful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order and consistent intervals but no true zero point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Nominal scale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Ordinal scale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Interval scale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Ratio scale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15. In which measurement scale is the concept of a true zero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point most relevant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Nominal scale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Ordinal scale 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. Interval scale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d. Ratio scale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16. What is the primary goal of descriptive statistics? </w:t>
      </w:r>
    </w:p>
    <w:p w:rsidR="00C7348D" w:rsidRPr="00C7348D" w:rsidRDefault="00C7348D" w:rsidP="00C7348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lastRenderedPageBreak/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a. To make predictions about future events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b. To summarize and present data in a meaningful way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. To test hypotheses about a population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To draw conclusions based on a sample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17. Inferential statistics is primarily concerned with: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Summarizing data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b. Drawing conclusions or making predictions about a population</w:t>
      </w:r>
      <w:r w:rsidRPr="00C7348D"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based on a sample.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. Creating visualizations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Identifying outliers in a dataset.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18. What is the primary goal of descriptive statistics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To make predictions about future event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b. To summarize and present data in a meaningful way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. To test hypotheses about a population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To draw conclusions based on a sample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19. Which branch of statistics deals with making predictions or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drawing conclusions about populations based on sample data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Descriptive statistic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b. Inferential statistics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. Predictive statistic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Experimental statistics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20. When conducting a survey to determine the average income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of a population, which type of statistic is used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a. Descriptive statistics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Inferential statistic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. Predictive statistic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Prescriptive statistics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21. Which statistical branch helps us understand the central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tendency, spread, and shape of data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lastRenderedPageBreak/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Predictive statistic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Inferential statistic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Descriptive statistics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Experimental statistics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22. You conduct a survey and calculate the mean and standard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deviation of the respondents' ages. What branch of statistics doe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this represent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Predictive statistic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Inferential statistic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Descriptive statistics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Experimental statistics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23. In inferential statistics, what is the purpose of hypothesi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testing? </w:t>
      </w:r>
    </w:p>
    <w:p w:rsidR="00C7348D" w:rsidRPr="00C7348D" w:rsidRDefault="00C7348D" w:rsidP="00C7348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To describe data patterns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To summarize data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To draw conclusions about populations based on sample data.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To create visualizations.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24. A marketing analyst wants to determine if a recent advertising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ampaign had a significant impact on sales. Which branch of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statistics would be most useful for this analysis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Descriptive statistic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b. Inferential statistics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. Nominal statistic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Ordinal statistics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25. In a real-world scenario, how can statistics help a company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improve its product quality and customer satisfaction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By predicting stock market trend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 xml:space="preserve">b. By conducting surveys and </w:t>
      </w:r>
      <w:proofErr w:type="spellStart"/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analyzing</w:t>
      </w:r>
      <w:proofErr w:type="spellEnd"/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 xml:space="preserve"> customer feedback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. By automating data collection processe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By generating random numbers for testing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26. How can descriptive statistics be used in a business context to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improve decision-making?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lastRenderedPageBreak/>
        <w:t xml:space="preserve">a. By predicting stock market trend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 xml:space="preserve">b. By </w:t>
      </w:r>
      <w:proofErr w:type="spellStart"/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analyzing</w:t>
      </w:r>
      <w:proofErr w:type="spellEnd"/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 xml:space="preserve"> customer feedback to identify areas for </w:t>
      </w:r>
      <w:r w:rsidRPr="00C7348D"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improvement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. By automating data collection processe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By generating random numbers for testing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27. In a clinical trial for a new drug, what is the role of inferential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statistics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To summarize the patient demographics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To assess the safety of the drug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To draw conclusions about the drug's effectiveness based on a</w:t>
      </w:r>
      <w:r w:rsidRPr="00C7348D"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sample of participants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To calculate the average age of the participants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28. How can data scientists use descriptive statistics to improve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customer experiences in e-commerce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By predicting future customer </w:t>
      </w:r>
      <w:proofErr w:type="spellStart"/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behavior</w:t>
      </w:r>
      <w:proofErr w:type="spellEnd"/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By </w:t>
      </w:r>
      <w:proofErr w:type="spellStart"/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analyzing</w:t>
      </w:r>
      <w:proofErr w:type="spellEnd"/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historical sales data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By summarizing and presenting product reviews.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By automating product deliveries.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29. In a real-world scenario, explain how inferential statistics can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ssist a healthcare provider in improving patient outcomes.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By summarizing patient demographics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By identifying potential drug side effects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 xml:space="preserve">c. By drawing conclusions about the effectiveness of a new </w:t>
      </w:r>
      <w:r w:rsidRPr="00C7348D"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treatment based on clinical trial results.</w:t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>d. By creating medical diagnoses.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sz w:val="27"/>
          <w:szCs w:val="27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30. What ethical considerations are relevant when working with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sensitive or personal data in statistical analysis? </w:t>
      </w:r>
    </w:p>
    <w:p w:rsidR="00C7348D" w:rsidRPr="00C7348D" w:rsidRDefault="00C7348D" w:rsidP="00C7348D">
      <w:pPr>
        <w:spacing w:line="240" w:lineRule="auto"/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</w:pP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a. None, as long as the data is anonymized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lang w:eastAsia="en-GB" w:bidi="hi-IN"/>
        </w:rPr>
        <w:t xml:space="preserve">b. Ensuring the data is shared openly with the public. </w:t>
      </w:r>
      <w:r w:rsidRPr="00C7348D">
        <w:rPr>
          <w:rFonts w:ascii="Times New Roman" w:eastAsia="Times New Roman" w:hAnsi="Times New Roman" w:cs="Times New Roman"/>
          <w:sz w:val="24"/>
          <w:szCs w:val="24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c. Protecting individuals' privacy and adhering to data protection</w:t>
      </w:r>
      <w:r w:rsidRPr="00C7348D">
        <w:rPr>
          <w:rFonts w:ascii="Times New Roman" w:eastAsia="Times New Roman" w:hAnsi="Times New Roman" w:cs="Times New Roman"/>
          <w:sz w:val="24"/>
          <w:szCs w:val="24"/>
          <w:highlight w:val="yellow"/>
          <w:lang w:eastAsia="en-GB" w:bidi="hi-IN"/>
        </w:rPr>
        <w:br/>
      </w:r>
      <w:r w:rsidRPr="00C7348D">
        <w:rPr>
          <w:rFonts w:ascii="Arial" w:eastAsia="Times New Roman" w:hAnsi="Arial" w:cs="Arial"/>
          <w:sz w:val="27"/>
          <w:szCs w:val="27"/>
          <w:highlight w:val="yellow"/>
          <w:lang w:eastAsia="en-GB" w:bidi="hi-IN"/>
        </w:rPr>
        <w:t>regulations.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</w:pP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>d. Using the data for marketing purposes without consent.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</w:pP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lastRenderedPageBreak/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31. When handling sensitive patient data in a healthcare study,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what ethical considerations should be a priority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</w:pP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a. Ensuring the data is shared openly with the public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highlight w:val="yellow"/>
          <w:lang w:eastAsia="en-GB" w:bidi="hi-IN"/>
        </w:rPr>
        <w:t xml:space="preserve">b. Safeguarding patient privacy and complying with data </w:t>
      </w:r>
      <w:r w:rsidRPr="00C7348D">
        <w:rPr>
          <w:rFonts w:ascii="Arial" w:eastAsia="Times New Roman" w:hAnsi="Arial" w:cs="Arial"/>
          <w:color w:val="1D1C1D"/>
          <w:sz w:val="23"/>
          <w:szCs w:val="23"/>
          <w:highlight w:val="yellow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highlight w:val="yellow"/>
          <w:lang w:eastAsia="en-GB" w:bidi="hi-IN"/>
        </w:rPr>
        <w:t>protection regulations</w:t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c. Selling the data to pharmaceutical companies for research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purposes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d. Conducting the study without informed consent from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>participants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</w:pP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>32. How can data scientists ensure ethical practices when working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with data that includes personally identifiable information (PII)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</w:pP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highlight w:val="yellow"/>
          <w:lang w:eastAsia="en-GB" w:bidi="hi-IN"/>
        </w:rPr>
        <w:t>a. Anonymize and secure PII data</w:t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b. Share PII data openly with the public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c. Monetize PII data without consent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>d. Use PII data for marketing purposes without restrictions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</w:pP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33. When working with sensitive data in statistical analysis, which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ethical principle is crucial to uphold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</w:pP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a. Data monetization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highlight w:val="yellow"/>
          <w:lang w:eastAsia="en-GB" w:bidi="hi-IN"/>
        </w:rPr>
        <w:t>b. Data privacy and protection</w:t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c. Data sharing without consent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>d. Data anonymization</w:t>
      </w:r>
    </w:p>
    <w:p w:rsidR="007574BB" w:rsidRDefault="00C7348D" w:rsidP="00C7348D">
      <w:pPr>
        <w:spacing w:line="240" w:lineRule="auto"/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</w:pP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34. What is the significance of informed consent when conducting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research that involves the use of personal data? </w:t>
      </w:r>
    </w:p>
    <w:p w:rsidR="00C7348D" w:rsidRDefault="00C7348D" w:rsidP="00C7348D">
      <w:pPr>
        <w:spacing w:line="240" w:lineRule="auto"/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</w:pP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a. It ensures the data is shared openly with the public.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highlight w:val="yellow"/>
          <w:lang w:eastAsia="en-GB" w:bidi="hi-IN"/>
        </w:rPr>
        <w:t xml:space="preserve">b. It protects the privacy and rights of individuals and </w:t>
      </w:r>
      <w:r w:rsidRPr="00C7348D">
        <w:rPr>
          <w:rFonts w:ascii="Arial" w:eastAsia="Times New Roman" w:hAnsi="Arial" w:cs="Arial"/>
          <w:color w:val="1D1C1D"/>
          <w:sz w:val="23"/>
          <w:szCs w:val="23"/>
          <w:highlight w:val="yellow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highlight w:val="yellow"/>
          <w:lang w:eastAsia="en-GB" w:bidi="hi-IN"/>
        </w:rPr>
        <w:t>participants.</w:t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 xml:space="preserve">c. It allows researchers to use personal data for any purpose. </w:t>
      </w: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7"/>
          <w:szCs w:val="27"/>
          <w:lang w:eastAsia="en-GB" w:bidi="hi-IN"/>
        </w:rPr>
        <w:t>d. It eliminates the need for data protection regulations.</w:t>
      </w:r>
    </w:p>
    <w:p w:rsidR="00C7348D" w:rsidRPr="00C7348D" w:rsidRDefault="00C7348D" w:rsidP="00C7348D">
      <w:pPr>
        <w:spacing w:line="240" w:lineRule="auto"/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</w:pPr>
      <w:r w:rsidRPr="00C7348D">
        <w:rPr>
          <w:rFonts w:ascii="Arial" w:eastAsia="Times New Roman" w:hAnsi="Arial" w:cs="Arial"/>
          <w:color w:val="1D1C1D"/>
          <w:sz w:val="23"/>
          <w:szCs w:val="23"/>
          <w:lang w:eastAsia="en-GB" w:bidi="hi-IN"/>
        </w:rPr>
        <w:br/>
      </w:r>
      <w:r w:rsidRPr="00C7348D">
        <w:rPr>
          <w:rFonts w:ascii="Arial" w:eastAsia="Times New Roman" w:hAnsi="Arial" w:cs="Arial"/>
          <w:color w:val="1D1C1D"/>
          <w:sz w:val="25"/>
          <w:szCs w:val="25"/>
          <w:lang w:eastAsia="en-GB" w:bidi="hi-IN"/>
        </w:rPr>
        <w:t>35.Create ER diagram on “Library Management System”.</w:t>
      </w:r>
    </w:p>
    <w:p w:rsidR="004D746B" w:rsidRDefault="004D746B" w:rsidP="00C7348D"/>
    <w:p w:rsidR="004D746B" w:rsidRDefault="004D746B" w:rsidP="00C40822">
      <w:r>
        <w:br w:type="page"/>
      </w:r>
      <w:r>
        <w:rPr>
          <w:noProof/>
        </w:rPr>
        <w:lastRenderedPageBreak/>
        <w:drawing>
          <wp:inline distT="0" distB="0" distL="0" distR="0">
            <wp:extent cx="6209402" cy="5062011"/>
            <wp:effectExtent l="0" t="0" r="1270" b="571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Screenshot (8).png"/>
                    <pic:cNvPicPr/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17126" cy="523135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4D746B" w:rsidSect="00C40822">
      <w:pgSz w:w="11906" w:h="16838"/>
      <w:pgMar w:top="1440" w:right="1440" w:bottom="1440" w:left="1440" w:header="720" w:footer="720" w:gutter="0"/>
      <w:pgNumType w:start="0"/>
      <w:cols w:space="720"/>
      <w:titlePg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EE2551"/>
    <w:multiLevelType w:val="hybridMultilevel"/>
    <w:tmpl w:val="2356E740"/>
    <w:lvl w:ilvl="0" w:tplc="0809000F">
      <w:start w:val="1"/>
      <w:numFmt w:val="decimal"/>
      <w:lvlText w:val="%1."/>
      <w:lvlJc w:val="left"/>
      <w:pPr>
        <w:ind w:left="502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222" w:hanging="360"/>
      </w:pPr>
    </w:lvl>
    <w:lvl w:ilvl="2" w:tplc="0809001B" w:tentative="1">
      <w:start w:val="1"/>
      <w:numFmt w:val="lowerRoman"/>
      <w:lvlText w:val="%3."/>
      <w:lvlJc w:val="right"/>
      <w:pPr>
        <w:ind w:left="1942" w:hanging="180"/>
      </w:pPr>
    </w:lvl>
    <w:lvl w:ilvl="3" w:tplc="0809000F" w:tentative="1">
      <w:start w:val="1"/>
      <w:numFmt w:val="decimal"/>
      <w:lvlText w:val="%4."/>
      <w:lvlJc w:val="left"/>
      <w:pPr>
        <w:ind w:left="2662" w:hanging="360"/>
      </w:pPr>
    </w:lvl>
    <w:lvl w:ilvl="4" w:tplc="08090019" w:tentative="1">
      <w:start w:val="1"/>
      <w:numFmt w:val="lowerLetter"/>
      <w:lvlText w:val="%5."/>
      <w:lvlJc w:val="left"/>
      <w:pPr>
        <w:ind w:left="3382" w:hanging="360"/>
      </w:pPr>
    </w:lvl>
    <w:lvl w:ilvl="5" w:tplc="0809001B" w:tentative="1">
      <w:start w:val="1"/>
      <w:numFmt w:val="lowerRoman"/>
      <w:lvlText w:val="%6."/>
      <w:lvlJc w:val="right"/>
      <w:pPr>
        <w:ind w:left="4102" w:hanging="180"/>
      </w:pPr>
    </w:lvl>
    <w:lvl w:ilvl="6" w:tplc="0809000F" w:tentative="1">
      <w:start w:val="1"/>
      <w:numFmt w:val="decimal"/>
      <w:lvlText w:val="%7."/>
      <w:lvlJc w:val="left"/>
      <w:pPr>
        <w:ind w:left="4822" w:hanging="360"/>
      </w:pPr>
    </w:lvl>
    <w:lvl w:ilvl="7" w:tplc="08090019" w:tentative="1">
      <w:start w:val="1"/>
      <w:numFmt w:val="lowerLetter"/>
      <w:lvlText w:val="%8."/>
      <w:lvlJc w:val="left"/>
      <w:pPr>
        <w:ind w:left="5542" w:hanging="360"/>
      </w:pPr>
    </w:lvl>
    <w:lvl w:ilvl="8" w:tplc="0809001B" w:tentative="1">
      <w:start w:val="1"/>
      <w:numFmt w:val="lowerRoman"/>
      <w:lvlText w:val="%9."/>
      <w:lvlJc w:val="right"/>
      <w:pPr>
        <w:ind w:left="6262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NTUzNTU0MDcwNDQzMzNU0lEKTi0uzszPAykwrAUAIyYelSwAAAA="/>
  </w:docVars>
  <w:rsids>
    <w:rsidRoot w:val="00C7348D"/>
    <w:rsid w:val="002F6AC6"/>
    <w:rsid w:val="004D746B"/>
    <w:rsid w:val="007574BB"/>
    <w:rsid w:val="00C407F7"/>
    <w:rsid w:val="00C40822"/>
    <w:rsid w:val="00C73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0BC95489"/>
  <w15:chartTrackingRefBased/>
  <w15:docId w15:val="{34E277A6-E216-4781-BCED-6788F84DA12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B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rmalWeb">
    <w:name w:val="Normal (Web)"/>
    <w:basedOn w:val="Normal"/>
    <w:uiPriority w:val="99"/>
    <w:semiHidden/>
    <w:unhideWhenUsed/>
    <w:rsid w:val="00C7348D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GB" w:bidi="hi-IN"/>
    </w:rPr>
  </w:style>
  <w:style w:type="paragraph" w:styleId="ListParagraph">
    <w:name w:val="List Paragraph"/>
    <w:basedOn w:val="Normal"/>
    <w:uiPriority w:val="34"/>
    <w:qFormat/>
    <w:rsid w:val="00C7348D"/>
    <w:pPr>
      <w:ind w:left="720"/>
      <w:contextualSpacing/>
    </w:pPr>
  </w:style>
  <w:style w:type="paragraph" w:styleId="NoSpacing">
    <w:name w:val="No Spacing"/>
    <w:link w:val="NoSpacingChar"/>
    <w:uiPriority w:val="1"/>
    <w:qFormat/>
    <w:rsid w:val="00C40822"/>
    <w:pPr>
      <w:spacing w:after="0" w:line="240" w:lineRule="auto"/>
    </w:pPr>
    <w:rPr>
      <w:rFonts w:eastAsiaTheme="minorEastAsia"/>
      <w:lang w:val="en-US"/>
    </w:rPr>
  </w:style>
  <w:style w:type="character" w:customStyle="1" w:styleId="NoSpacingChar">
    <w:name w:val="No Spacing Char"/>
    <w:basedOn w:val="DefaultParagraphFont"/>
    <w:link w:val="NoSpacing"/>
    <w:uiPriority w:val="1"/>
    <w:rsid w:val="00C40822"/>
    <w:rPr>
      <w:rFonts w:eastAsiaTheme="minorEastAsia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9831974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520421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9912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97228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79964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409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1479721">
          <w:marLeft w:val="180"/>
          <w:marRight w:val="18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20588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80253246">
          <w:marLeft w:val="180"/>
          <w:marRight w:val="18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24608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82664018">
          <w:marLeft w:val="180"/>
          <w:marRight w:val="18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44413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94657393">
          <w:marLeft w:val="180"/>
          <w:marRight w:val="18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84417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4820291">
          <w:marLeft w:val="180"/>
          <w:marRight w:val="180"/>
          <w:marTop w:val="18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3" Type="http://schemas.openxmlformats.org/officeDocument/2006/relationships/styles" Target="styles.xml"/><Relationship Id="rId7" Type="http://schemas.openxmlformats.org/officeDocument/2006/relationships/image" Target="media/image2.png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glossaryDocument" Target="glossary/document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911D74A53C8048878198B2A745CB04FA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4FCF547B-5421-41A6-8AB9-4F6F49856EAE}"/>
      </w:docPartPr>
      <w:docPartBody>
        <w:p w:rsidR="00000000" w:rsidRDefault="00757BCE" w:rsidP="00757BCE">
          <w:pPr>
            <w:pStyle w:val="911D74A53C8048878198B2A745CB04FA"/>
          </w:pPr>
          <w:r>
            <w:rPr>
              <w:rFonts w:asciiTheme="majorHAnsi" w:eastAsiaTheme="majorEastAsia" w:hAnsiTheme="majorHAnsi" w:cstheme="majorBidi"/>
              <w:caps/>
              <w:color w:val="4472C4" w:themeColor="accent1"/>
              <w:sz w:val="80"/>
              <w:szCs w:val="80"/>
            </w:rPr>
            <w:t>[Document titl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757BCE"/>
    <w:rsid w:val="000D31F9"/>
    <w:rsid w:val="00757BC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i-IN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lang w:val="en-GB" w:eastAsia="en-GB" w:bidi="hi-IN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911D74A53C8048878198B2A745CB04FA">
    <w:name w:val="911D74A53C8048878198B2A745CB04FA"/>
    <w:rsid w:val="00757BCE"/>
  </w:style>
  <w:style w:type="paragraph" w:customStyle="1" w:styleId="EB92EAAD047240A3AE4D6AADACCF744F">
    <w:name w:val="EB92EAAD047240A3AE4D6AADACCF744F"/>
    <w:rsid w:val="00757BCE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>2024-03-23T00:00:00</PublishDate>
  <Abstract/>
  <CompanyAddress>SUBMITTED TO – SHAZIA UMAR </CompanyAddress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02</TotalTime>
  <Pages>9</Pages>
  <Words>1341</Words>
  <Characters>7326</Characters>
  <Application>Microsoft Office Word</Application>
  <DocSecurity>0</DocSecurity>
  <Lines>305</Lines>
  <Paragraphs>8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PRESENTED BY – AKSHITA TIWARI</Company>
  <LinksUpToDate>false</LinksUpToDate>
  <CharactersWithSpaces>85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ESSMENT NO 5</dc:title>
  <dc:subject>Statics</dc:subject>
  <dc:creator>Ankit Tiwari</dc:creator>
  <cp:keywords/>
  <dc:description/>
  <cp:lastModifiedBy>Ankit Tiwari</cp:lastModifiedBy>
  <cp:revision>1</cp:revision>
  <dcterms:created xsi:type="dcterms:W3CDTF">2024-03-23T08:11:00Z</dcterms:created>
  <dcterms:modified xsi:type="dcterms:W3CDTF">2024-03-23T09:5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26cf0d41-2e1d-4910-bf91-0cf7a995752e</vt:lpwstr>
  </property>
</Properties>
</file>